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C210A" w:rsidRDefault="003C210A">
      <w:pPr>
        <w:pStyle w:val="Title"/>
      </w:pPr>
      <w:r>
        <w:t xml:space="preserve">EPC data: </w:t>
      </w:r>
    </w:p>
    <w:p w:rsidR="00653AB6" w:rsidRDefault="003C210A">
      <w:pPr>
        <w:pStyle w:val="Title"/>
      </w:pPr>
      <w:r>
        <w:t>T</w:t>
      </w:r>
      <w:r>
        <w:t>echnical documentation</w:t>
      </w:r>
    </w:p>
    <w:p w:rsidR="003C210A" w:rsidRDefault="003C210A" w:rsidP="003C210A">
      <w:pPr>
        <w:pStyle w:val="BodyText"/>
      </w:pPr>
    </w:p>
    <w:p w:rsidR="003C210A" w:rsidRDefault="003C210A" w:rsidP="003C210A">
      <w:pPr>
        <w:pStyle w:val="BodyText"/>
      </w:pPr>
    </w:p>
    <w:p w:rsidR="003C210A" w:rsidRDefault="003C210A" w:rsidP="003C210A">
      <w:pPr>
        <w:pStyle w:val="BodyText"/>
      </w:pPr>
    </w:p>
    <w:p w:rsidR="003C210A" w:rsidRPr="003C210A" w:rsidRDefault="003C210A" w:rsidP="003C210A">
      <w:pPr>
        <w:pStyle w:val="BodyText"/>
      </w:pPr>
    </w:p>
    <w:tbl>
      <w:tblPr>
        <w:tblW w:w="3055" w:type="pct"/>
        <w:tblLook w:val="07E0" w:firstRow="1" w:lastRow="1" w:firstColumn="1" w:lastColumn="1" w:noHBand="1" w:noVBand="1"/>
      </w:tblPr>
      <w:tblGrid>
        <w:gridCol w:w="1711"/>
        <w:gridCol w:w="4140"/>
      </w:tblGrid>
      <w:tr w:rsidR="00653AB6" w:rsidTr="003C210A">
        <w:tc>
          <w:tcPr>
            <w:tcW w:w="0" w:type="auto"/>
          </w:tcPr>
          <w:p w:rsidR="00653AB6" w:rsidRDefault="003C210A">
            <w:pPr>
              <w:pStyle w:val="Compact"/>
            </w:pPr>
            <w:r>
              <w:t>Creation date</w:t>
            </w:r>
          </w:p>
        </w:tc>
        <w:tc>
          <w:tcPr>
            <w:tcW w:w="0" w:type="auto"/>
          </w:tcPr>
          <w:p w:rsidR="00653AB6" w:rsidRDefault="003C210A">
            <w:pPr>
              <w:pStyle w:val="Compact"/>
            </w:pPr>
            <w:r>
              <w:t>2020-08-22</w:t>
            </w:r>
          </w:p>
        </w:tc>
      </w:tr>
      <w:tr w:rsidR="00653AB6" w:rsidTr="003C210A">
        <w:tc>
          <w:tcPr>
            <w:tcW w:w="0" w:type="auto"/>
          </w:tcPr>
          <w:p w:rsidR="00653AB6" w:rsidRDefault="003C210A">
            <w:pPr>
              <w:pStyle w:val="Compact"/>
            </w:pPr>
            <w:r>
              <w:t>Data version</w:t>
            </w:r>
          </w:p>
        </w:tc>
        <w:tc>
          <w:tcPr>
            <w:tcW w:w="0" w:type="auto"/>
          </w:tcPr>
          <w:p w:rsidR="00653AB6" w:rsidRDefault="003C210A">
            <w:pPr>
              <w:pStyle w:val="Compact"/>
            </w:pPr>
            <w:r>
              <w:t>2020-07</w:t>
            </w:r>
          </w:p>
        </w:tc>
      </w:tr>
      <w:tr w:rsidR="00653AB6" w:rsidTr="003C210A">
        <w:tc>
          <w:tcPr>
            <w:tcW w:w="0" w:type="auto"/>
          </w:tcPr>
          <w:p w:rsidR="00653AB6" w:rsidRDefault="003C210A">
            <w:pPr>
              <w:pStyle w:val="Compact"/>
            </w:pPr>
            <w:r>
              <w:t>Author</w:t>
            </w:r>
          </w:p>
        </w:tc>
        <w:tc>
          <w:tcPr>
            <w:tcW w:w="0" w:type="auto"/>
          </w:tcPr>
          <w:p w:rsidR="00653AB6" w:rsidRDefault="003C210A">
            <w:pPr>
              <w:pStyle w:val="Compact"/>
            </w:pPr>
            <w:r>
              <w:t>Ellen Webborn</w:t>
            </w:r>
          </w:p>
        </w:tc>
      </w:tr>
      <w:tr w:rsidR="00653AB6" w:rsidTr="003C210A">
        <w:tc>
          <w:tcPr>
            <w:tcW w:w="0" w:type="auto"/>
          </w:tcPr>
          <w:p w:rsidR="00653AB6" w:rsidRDefault="003C210A">
            <w:pPr>
              <w:pStyle w:val="Compact"/>
            </w:pPr>
            <w:r>
              <w:t>Project</w:t>
            </w:r>
          </w:p>
        </w:tc>
        <w:tc>
          <w:tcPr>
            <w:tcW w:w="0" w:type="auto"/>
          </w:tcPr>
          <w:p w:rsidR="00653AB6" w:rsidRDefault="003C210A">
            <w:pPr>
              <w:pStyle w:val="Compact"/>
            </w:pPr>
            <w:r>
              <w:t>Smart Energy Research Lab (SERL)</w:t>
            </w:r>
          </w:p>
        </w:tc>
      </w:tr>
      <w:tr w:rsidR="00653AB6" w:rsidTr="003C210A">
        <w:tc>
          <w:tcPr>
            <w:tcW w:w="0" w:type="auto"/>
          </w:tcPr>
          <w:p w:rsidR="00653AB6" w:rsidRDefault="003C210A">
            <w:pPr>
              <w:pStyle w:val="Compact"/>
            </w:pPr>
            <w:r>
              <w:t>Organisation</w:t>
            </w:r>
          </w:p>
        </w:tc>
        <w:tc>
          <w:tcPr>
            <w:tcW w:w="0" w:type="auto"/>
          </w:tcPr>
          <w:p w:rsidR="00653AB6" w:rsidRDefault="003C210A">
            <w:pPr>
              <w:pStyle w:val="Compact"/>
            </w:pPr>
            <w:r>
              <w:t>University College London (UCL)</w:t>
            </w:r>
          </w:p>
        </w:tc>
      </w:tr>
    </w:tbl>
    <w:p w:rsidR="003C210A" w:rsidRDefault="003C210A">
      <w:pPr>
        <w:pStyle w:val="Heading1"/>
      </w:pPr>
      <w:bookmarkStart w:id="0" w:name="introduction"/>
    </w:p>
    <w:p w:rsidR="00653AB6" w:rsidRDefault="003C210A">
      <w:pPr>
        <w:pStyle w:val="Heading1"/>
      </w:pPr>
      <w:r>
        <w:t>Introduction</w:t>
      </w:r>
      <w:bookmarkEnd w:id="0"/>
    </w:p>
    <w:p w:rsidR="00653AB6" w:rsidRDefault="003C210A">
      <w:pPr>
        <w:pStyle w:val="FirstParagraph"/>
      </w:pPr>
      <w:r>
        <w:t xml:space="preserve">This document describes the England and Wales Energy Performance Certificate (EPC) data collected for SERL participants, stored in the file </w:t>
      </w:r>
      <w:r>
        <w:rPr>
          <w:i/>
        </w:rPr>
        <w:t>“SERL_EPC_data_v2020_07.csv”</w:t>
      </w:r>
      <w:r>
        <w:t xml:space="preserve">. The data contains 75 columns and 902 rows (one row per participant with available EPC </w:t>
      </w:r>
      <w:r>
        <w:t xml:space="preserve">data). This document lists the EPC variables available along with basic information about the values for each variable such as number of unique values and statistics for numerical variables. A guide to the variables is available </w:t>
      </w:r>
      <w:hyperlink r:id="rId7" w:anchor="glossary_domestic">
        <w:r>
          <w:rPr>
            <w:rStyle w:val="Hyperlink"/>
          </w:rPr>
          <w:t>here</w:t>
        </w:r>
      </w:hyperlink>
      <w:r>
        <w:t>.</w:t>
      </w:r>
      <w:bookmarkStart w:id="1" w:name="_GoBack"/>
      <w:bookmarkEnd w:id="1"/>
    </w:p>
    <w:p w:rsidR="00653AB6" w:rsidRDefault="003C210A">
      <w:pPr>
        <w:pStyle w:val="BodyText"/>
      </w:pPr>
      <w:r>
        <w:t>A few variables have been added to the EPC data since the data were collected (largely in October 2019, a few individual households had data retrieved later), and these will be made ava</w:t>
      </w:r>
      <w:r>
        <w:t xml:space="preserve">ilable in future SERL data releases. Data were collected with the Domestic Energy Performance Certificates API using the house and postcode (details </w:t>
      </w:r>
      <w:hyperlink r:id="rId8">
        <w:r>
          <w:rPr>
            <w:rStyle w:val="Hyperlink"/>
          </w:rPr>
          <w:t>here</w:t>
        </w:r>
      </w:hyperlink>
      <w:r>
        <w:t>).</w:t>
      </w:r>
    </w:p>
    <w:p w:rsidR="00653AB6" w:rsidRDefault="003C210A">
      <w:pPr>
        <w:pStyle w:val="BodyText"/>
      </w:pPr>
      <w:r>
        <w:t>The data have not been modi</w:t>
      </w:r>
      <w:r>
        <w:t>fied from the original source except for the removal of address data (replaced with our PUPRN used in the other datasets).</w:t>
      </w:r>
    </w:p>
    <w:p w:rsidR="00653AB6" w:rsidRDefault="003C210A">
      <w:pPr>
        <w:pStyle w:val="Heading1"/>
      </w:pPr>
      <w:bookmarkStart w:id="2" w:name="data-summary"/>
      <w:r>
        <w:lastRenderedPageBreak/>
        <w:t>Data summary</w:t>
      </w:r>
      <w:bookmarkEnd w:id="2"/>
    </w:p>
    <w:p w:rsidR="00653AB6" w:rsidRDefault="003C210A">
      <w:pPr>
        <w:pStyle w:val="FirstParagraph"/>
      </w:pPr>
      <w:r>
        <w:t>Table 1 lists all variables currently available in the SERL EPC dataset. The number of unique values is given, alongside</w:t>
      </w:r>
      <w:r>
        <w:t xml:space="preserve"> the R data class and an example value from the dataset.</w:t>
      </w:r>
    </w:p>
    <w:p w:rsidR="003C210A" w:rsidRPr="003C210A" w:rsidRDefault="003C210A" w:rsidP="003C210A">
      <w:pPr>
        <w:pStyle w:val="BodyText"/>
      </w:pPr>
    </w:p>
    <w:p w:rsidR="00653AB6" w:rsidRDefault="003C210A">
      <w:pPr>
        <w:pStyle w:val="BodyText"/>
      </w:pPr>
      <w:r>
        <w:t>Table 1: All EPC variables, the number of unique values found for each variable, the variable (R) class, and an example from the dataset.</w:t>
      </w:r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3187"/>
        <w:gridCol w:w="1435"/>
        <w:gridCol w:w="998"/>
        <w:gridCol w:w="3740"/>
      </w:tblGrid>
      <w:tr w:rsidR="00653AB6">
        <w:trPr>
          <w:cantSplit/>
          <w:tblHeader/>
          <w:jc w:val="center"/>
        </w:trPr>
        <w:tc>
          <w:tcPr>
            <w:tcW w:w="0" w:type="auto"/>
            <w:shd w:val="clear" w:color="auto" w:fill="548DD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i/>
                <w:color w:val="FFFFFF"/>
                <w:sz w:val="22"/>
                <w:szCs w:val="22"/>
              </w:rPr>
              <w:t>variable</w:t>
            </w:r>
          </w:p>
        </w:tc>
        <w:tc>
          <w:tcPr>
            <w:tcW w:w="0" w:type="auto"/>
            <w:shd w:val="clear" w:color="auto" w:fill="548DD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i/>
                <w:color w:val="FFFFFF"/>
                <w:sz w:val="22"/>
                <w:szCs w:val="22"/>
              </w:rPr>
              <w:t>n unique values</w:t>
            </w:r>
          </w:p>
        </w:tc>
        <w:tc>
          <w:tcPr>
            <w:tcW w:w="0" w:type="auto"/>
            <w:shd w:val="clear" w:color="auto" w:fill="548DD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i/>
                <w:color w:val="FFFFFF"/>
                <w:sz w:val="22"/>
                <w:szCs w:val="22"/>
              </w:rPr>
              <w:t>class</w:t>
            </w:r>
          </w:p>
        </w:tc>
        <w:tc>
          <w:tcPr>
            <w:tcW w:w="0" w:type="auto"/>
            <w:shd w:val="clear" w:color="auto" w:fill="548DD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i/>
                <w:color w:val="FFFFFF"/>
                <w:sz w:val="22"/>
                <w:szCs w:val="22"/>
              </w:rPr>
              <w:t>example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UPRN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2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Z9RJ1P1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urrent_energy_rat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tential_energy_rating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urrent_energy_efficienc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teg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3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tential_energy_efficiency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9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tege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8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perty_typ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lat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uilt_form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tached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spection_da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17-10-23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cal_authority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57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07000103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nstituenc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6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14001060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dgement_date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81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13-10-03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ansaction_typ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rketed sale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nvironment_impact_current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0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tege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4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nvironment_impact_potenti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teg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4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nergy_consumption_current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40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tege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0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nergy_consumption_potenti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teg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9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2_emissions_current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7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umeric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.8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2_emiss_curr_per_floor_are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umeric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1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2_emissions_potential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2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umeric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ighting_cost_curr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teg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1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ighting_cost_potential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1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tege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1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eating_cost_curr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4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teg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85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eating_cost_potential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59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tege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86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ot_water_cost_curr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teg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4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ot_water_cost_potential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8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tege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4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_floor_are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2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umeric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8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nergy_tari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ingle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ins_gas_fla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loor_level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round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lat_top_store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Y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flat_storey_count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tege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in_heating_control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teg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107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ulti_glaze_proportion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9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tege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azed_typ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ouble glazing installed during or after 2002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azed_area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rmal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xtension_cou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teg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umber_habitable_rooms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tege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umber_heated_room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teg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w_energy_lighting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1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tege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1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umber_open_fireplac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teg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otwater_description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lectric immersion, off-peak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ot_water_energy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ood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ot_water_env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ood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loor_descrip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uspended, no insulation (assumed)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loor_energy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ery Good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loor_env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ood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indows_description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ully double glazed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indows_energy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indows_env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lls_descrip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vity wall, as built, no insulation (assumed)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lls_energy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ery Poor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lls_env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econdheat_description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oom heaters, electric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heating_energy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/A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heating_env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/A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oof_descrip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itched, insulated at rafters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oof_energy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ood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oof_env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inheat_description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5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oiler and radiators, mains gas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inheat_energy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ood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inheat_env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inheatcont_descrip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nual charge control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inheatc_energy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ood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inheatc_env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ighting_description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1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w energy lighting in 57% of fixed outlets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ighting_energy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ery Poor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lighting_env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in_fue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il (not community)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ind_turbine_count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tege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eat_loss_corridoo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heated corridor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heated_corridor_length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0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umeric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.998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loor_heigh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umeric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.400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hoto_supply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tege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olar_water_heating_fla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echanical_ventilation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tural</w:t>
            </w:r>
          </w:p>
        </w:tc>
      </w:tr>
    </w:tbl>
    <w:p w:rsidR="003C210A" w:rsidRDefault="003C210A">
      <w:pPr>
        <w:pStyle w:val="BodyText"/>
      </w:pPr>
    </w:p>
    <w:p w:rsidR="003C210A" w:rsidRDefault="003C210A">
      <w:pPr>
        <w:pStyle w:val="BodyText"/>
      </w:pPr>
    </w:p>
    <w:p w:rsidR="00653AB6" w:rsidRDefault="003C210A">
      <w:pPr>
        <w:pStyle w:val="BodyText"/>
      </w:pPr>
      <w:r>
        <w:t>For variables with fewer than 10 unique values in the EPC dataset, Table 2 shows the number of records with each value and the percent with this value (or non-value in the case of N/A or ‘NO DATA!’ etc.). We also include PUPRN to show the number of records</w:t>
      </w:r>
      <w:r>
        <w:t>.</w:t>
      </w:r>
    </w:p>
    <w:p w:rsidR="003C210A" w:rsidRDefault="003C210A">
      <w:pPr>
        <w:pStyle w:val="BodyText"/>
      </w:pPr>
    </w:p>
    <w:p w:rsidR="00653AB6" w:rsidRDefault="003C210A">
      <w:pPr>
        <w:pStyle w:val="BodyText"/>
      </w:pPr>
      <w:r>
        <w:t>Table 2: The number and percent of each value found in the dataset for each variable with fewer than 10 unique values found.</w:t>
      </w:r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2787"/>
        <w:gridCol w:w="4773"/>
        <w:gridCol w:w="907"/>
        <w:gridCol w:w="893"/>
      </w:tblGrid>
      <w:tr w:rsidR="00653AB6">
        <w:trPr>
          <w:cantSplit/>
          <w:tblHeader/>
          <w:jc w:val="center"/>
        </w:trPr>
        <w:tc>
          <w:tcPr>
            <w:tcW w:w="0" w:type="auto"/>
            <w:shd w:val="clear" w:color="auto" w:fill="548DD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i/>
                <w:color w:val="FFFFFF"/>
                <w:sz w:val="22"/>
                <w:szCs w:val="22"/>
              </w:rPr>
              <w:t>variable</w:t>
            </w:r>
          </w:p>
        </w:tc>
        <w:tc>
          <w:tcPr>
            <w:tcW w:w="0" w:type="auto"/>
            <w:shd w:val="clear" w:color="auto" w:fill="548DD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i/>
                <w:color w:val="FFFFFF"/>
                <w:sz w:val="22"/>
                <w:szCs w:val="22"/>
              </w:rPr>
              <w:t>value</w:t>
            </w:r>
          </w:p>
        </w:tc>
        <w:tc>
          <w:tcPr>
            <w:tcW w:w="0" w:type="auto"/>
            <w:shd w:val="clear" w:color="auto" w:fill="548DD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i/>
                <w:color w:val="FFFFFF"/>
                <w:sz w:val="22"/>
                <w:szCs w:val="22"/>
              </w:rPr>
              <w:t>number</w:t>
            </w:r>
          </w:p>
        </w:tc>
        <w:tc>
          <w:tcPr>
            <w:tcW w:w="0" w:type="auto"/>
            <w:shd w:val="clear" w:color="auto" w:fill="548DD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i/>
                <w:color w:val="FFFFFF"/>
                <w:sz w:val="22"/>
                <w:szCs w:val="22"/>
              </w:rPr>
              <w:t>percent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UPRN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2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.00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urrent_energy_rat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22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urrent_energy_rating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3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.09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urrent_energy_rat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6.50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urrent_energy_rating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13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5.79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urrent_energy_rat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41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urrent_energy_rating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4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.77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urrent_energy_rat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22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tential_energy_rating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6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.88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tential_energy_rat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1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6.12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tential_energy_rating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39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7.58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tential_energy_rat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.53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tential_energy_rating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.10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tential_energy_rat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67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tential_energy_rating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1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perty_typ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ungalow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63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perty_type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lat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4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18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perty_typ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ou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7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3.53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property_type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isonette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44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perty_typ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ark hom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22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uilt_form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tached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7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4.04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uilt_for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nclosed End-Terra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22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uilt_form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nclosed Mid-Terrace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67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uilt_for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nd-Terra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86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uilt_form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id-Terrace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.39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uilt_for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 DATA!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.11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uilt_form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emi-Detached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50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.72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nergy_tari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 DATA!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1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nergy_tari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ingle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79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5.28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nergy_tari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know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.98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nergy_tari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ual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8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.65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nergy_tari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ual (24 hour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1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nergy_tari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ff-peak 7 hou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1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nergy_tari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tandard tari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.76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ins_gas_flag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653AB6">
            <w:pPr>
              <w:spacing w:before="40" w:after="40"/>
              <w:ind w:left="40" w:right="40"/>
            </w:pP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3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.98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ins_gas_fla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64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ins_gas_flag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Y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25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0.38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lat_top_store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653AB6">
            <w:pPr>
              <w:spacing w:before="40" w:after="40"/>
              <w:ind w:left="40" w:right="4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5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3.37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lat_top_storey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2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20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lat_top_store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.43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lat_storey_count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653AB6">
            <w:pPr>
              <w:spacing w:before="40" w:after="40"/>
              <w:ind w:left="40" w:right="40"/>
            </w:pP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64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5.79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lat_storey_cou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77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lat_storey_count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33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lat_storey_cou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5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lat_storey_count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44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lat_storey_cou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1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azed_type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VALID!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22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azed_typ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 DATA!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.98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azed_type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ouble glazing installed before 2002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4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3.70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azed_typ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ouble glazing installed during or after 20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.93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azed_type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ouble glazing, unknown install date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1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.28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azed_typ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t defin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.55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azed_type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econdary glazing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22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azed_typ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ingle glaz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5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azed_type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iple glazing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5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azed_are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ore Than Typic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88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azed_area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uch Less Than Typical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1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glazed_are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uch More Than Typic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9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azed_area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 DATA!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3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.98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lazed_are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rm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.13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xtension_count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653AB6">
            <w:pPr>
              <w:spacing w:before="40" w:after="40"/>
              <w:ind w:left="40" w:right="40"/>
            </w:pP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3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.98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xtension_cou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5.43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xtension_count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5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.16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xtension_cou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.54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xtension_count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22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xtension_cou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67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umber_open_fireplaces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653AB6">
            <w:pPr>
              <w:spacing w:before="40" w:after="40"/>
              <w:ind w:left="40" w:right="40"/>
            </w:pP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.99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umber_open_fireplac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4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2.15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umber_open_fireplaces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1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20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umber_open_fireplac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.10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umber_open_fireplaces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22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umber_open_fireplac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22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umber_open_fireplaces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1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ot_water_energy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74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ot_water_energy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ood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80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4.30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ot_water_energy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/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5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ot_water_energy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o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2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.87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ot_water_energy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ery Goo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.10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ot_water_energy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ery Poo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0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.43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ot_water_env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75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ot_water_env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ood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01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6.63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ot_water_env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/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5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ot_water_env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o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5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.31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ot_water_env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ery Goo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.10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ot_water_env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ery Poo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.66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loor_energy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1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loor_energy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ood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00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loor_energy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/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1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7.54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loor_energy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 DATA!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42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7.92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loor_energy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ery Goo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.44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loor_env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1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loor_env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oo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00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loor_env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/A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61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5.45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loor_env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ery Goo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.44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indows_energy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75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2.66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indows_energy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oo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.60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windows_energy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/A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33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indows_energy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o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.10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indows_energy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ery Good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6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10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indows_energy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ery Poo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21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indows_env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75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2.66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indows_env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oo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.60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indows_env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/A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33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indows_env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o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.10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indows_env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ery Good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6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10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indows_env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ery Poo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21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lls_energy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2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.87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lls_energy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oo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5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0.00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lls_energy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/A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33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lls_energy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o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52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lls_energy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ery Good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2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76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lls_energy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ery Poo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.51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lls_env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2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.87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lls_env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oo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5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0.00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lls_env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/A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33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lls_env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o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52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lls_env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ery Good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2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76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lls_env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ery Poo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.51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heating_energy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/A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2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.00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heating_env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/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.00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oof_energy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9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74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oof_energy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oo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7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1.69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oof_energy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/A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6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75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oof_energy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o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21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oof_energy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ery Good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8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.76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oof_energy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ery Poo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86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oof_env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9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74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oof_env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oo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7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1.69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oof_env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/A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6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75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oof_env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o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21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oof_env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ery Good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8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.76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oof_env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ery Poo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86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inheat_energy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8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86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inheat_energy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oo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0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8.49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inheat_energy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/A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5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mainheat_energy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o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.77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inheat_energy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ery Good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5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.99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inheat_energy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ery Poo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.33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inheat_env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7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.32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inheat_env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oo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2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0.38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inheat_env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/A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5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inheat_env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o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.00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inheat_env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ery Good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9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.54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inheat_env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ery Poo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.21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inheatc_energy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2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2.37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inheatc_energy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oo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7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3.10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inheatc_energy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/A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5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inheatc_energy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o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76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inheatc_energy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ery Good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.22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inheatc_energy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ery Poo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.99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inheatc_env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2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2.37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inheatc_env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oo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7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3.10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inheatc_env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/A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5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inheatc_env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o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76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inheatc_env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ery Good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.22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inheatc_env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ery Poo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.99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ighting_energy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653AB6">
            <w:pPr>
              <w:spacing w:before="40" w:after="40"/>
              <w:ind w:left="40" w:right="40"/>
            </w:pP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1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ighting_energy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73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ighting_energy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ood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8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73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ighting_energy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/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33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ighting_energy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o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1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20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ighting_energy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ery Goo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3.37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ighting_energy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ery Poo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0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2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ighting_env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73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ighting_env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ood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8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73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ighting_env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/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33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ighting_env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o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1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20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ighting_env_ef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ery Goo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3.37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ighting_env_eff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ery Poo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1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63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ind_turbine_cou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653AB6">
            <w:pPr>
              <w:spacing w:before="40" w:after="40"/>
              <w:ind w:left="40" w:right="4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.99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ind_turbine_count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1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22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ind_turbine_cou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6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5.57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ind_turbine_count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22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eat_loss_corridoo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 DATA!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5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3.37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heat_loss_corridoo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eated corrido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.33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eat_loss_corridoo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 corrido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.10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eat_loss_corridoo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heated corridor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5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.21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hoto_supp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653AB6">
            <w:pPr>
              <w:spacing w:before="40" w:after="40"/>
              <w:ind w:left="40" w:right="4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6.56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hoto_supply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77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2.88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hoto_supp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1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hoto_supply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5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1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hoto_supp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22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hoto_supply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0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1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olar_water_heating_fla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653AB6">
            <w:pPr>
              <w:spacing w:before="40" w:after="40"/>
              <w:ind w:left="40" w:right="4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4.46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olar_water_heating_flag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96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4.99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olar_water_heating_fla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5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echanical_ventilation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 DATA!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3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.98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echanical_ventil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echanical, extract on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22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echanical_ventilation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echanical, supply and extract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33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echanical_ventil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tur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3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2.46</w:t>
            </w:r>
          </w:p>
        </w:tc>
      </w:tr>
    </w:tbl>
    <w:p w:rsidR="003C210A" w:rsidRDefault="003C210A">
      <w:pPr>
        <w:pStyle w:val="BodyText"/>
      </w:pPr>
    </w:p>
    <w:p w:rsidR="003C210A" w:rsidRDefault="003C210A">
      <w:pPr>
        <w:pStyle w:val="BodyText"/>
      </w:pPr>
    </w:p>
    <w:p w:rsidR="00653AB6" w:rsidRDefault="003C210A">
      <w:pPr>
        <w:pStyle w:val="BodyText"/>
      </w:pPr>
      <w:r>
        <w:t xml:space="preserve">Table 3 provides basic summary statistics for numeric variables. The column ‘n’ </w:t>
      </w:r>
      <w:r>
        <w:t>shows the number of values that were possible to include in the statistics (N/A and similar responses are excluded).</w:t>
      </w:r>
    </w:p>
    <w:p w:rsidR="003C210A" w:rsidRDefault="003C210A">
      <w:pPr>
        <w:pStyle w:val="BodyText"/>
      </w:pPr>
    </w:p>
    <w:p w:rsidR="00653AB6" w:rsidRDefault="003C210A">
      <w:pPr>
        <w:pStyle w:val="BodyText"/>
      </w:pPr>
      <w:r>
        <w:t>Table 3: Basic statistcs for integer and numeric variables. ‘n’ is the number of values used in the calculations (i.e. the non-NA values).</w:t>
      </w:r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3687"/>
        <w:gridCol w:w="518"/>
        <w:gridCol w:w="957"/>
        <w:gridCol w:w="1013"/>
        <w:gridCol w:w="1013"/>
        <w:gridCol w:w="2172"/>
      </w:tblGrid>
      <w:tr w:rsidR="00653AB6">
        <w:trPr>
          <w:cantSplit/>
          <w:tblHeader/>
          <w:jc w:val="center"/>
        </w:trPr>
        <w:tc>
          <w:tcPr>
            <w:tcW w:w="0" w:type="auto"/>
            <w:shd w:val="clear" w:color="auto" w:fill="548DD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i/>
                <w:color w:val="FFFFFF"/>
                <w:sz w:val="22"/>
                <w:szCs w:val="22"/>
              </w:rPr>
              <w:t>variable</w:t>
            </w:r>
          </w:p>
        </w:tc>
        <w:tc>
          <w:tcPr>
            <w:tcW w:w="0" w:type="auto"/>
            <w:shd w:val="clear" w:color="auto" w:fill="548DD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i/>
                <w:color w:val="FFFFFF"/>
                <w:sz w:val="22"/>
                <w:szCs w:val="22"/>
              </w:rPr>
              <w:t>n</w:t>
            </w:r>
          </w:p>
        </w:tc>
        <w:tc>
          <w:tcPr>
            <w:tcW w:w="0" w:type="auto"/>
            <w:shd w:val="clear" w:color="auto" w:fill="548DD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i/>
                <w:color w:val="FFFFFF"/>
                <w:sz w:val="22"/>
                <w:szCs w:val="22"/>
              </w:rPr>
              <w:t>min</w:t>
            </w:r>
          </w:p>
        </w:tc>
        <w:tc>
          <w:tcPr>
            <w:tcW w:w="0" w:type="auto"/>
            <w:shd w:val="clear" w:color="auto" w:fill="548DD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i/>
                <w:color w:val="FFFFFF"/>
                <w:sz w:val="22"/>
                <w:szCs w:val="22"/>
              </w:rPr>
              <w:t>max</w:t>
            </w:r>
          </w:p>
        </w:tc>
        <w:tc>
          <w:tcPr>
            <w:tcW w:w="0" w:type="auto"/>
            <w:shd w:val="clear" w:color="auto" w:fill="548DD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i/>
                <w:color w:val="FFFFFF"/>
                <w:sz w:val="22"/>
                <w:szCs w:val="22"/>
              </w:rPr>
              <w:t>mean</w:t>
            </w:r>
          </w:p>
        </w:tc>
        <w:tc>
          <w:tcPr>
            <w:tcW w:w="0" w:type="auto"/>
            <w:shd w:val="clear" w:color="auto" w:fill="548DD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i/>
                <w:color w:val="FFFFFF"/>
                <w:sz w:val="22"/>
                <w:szCs w:val="22"/>
              </w:rPr>
              <w:t>standard deviation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urrent_energy_efficiency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2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0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5.00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3.15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1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tential_energy_efficienc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7.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8.1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25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nvironment_impact_current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2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.0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0.00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0.45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67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nvironment_impact_potenti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2.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6.3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92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nergy_consumption_current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2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754.0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26.00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5.54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8.89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nergy_consumption_potenti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827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30.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9.7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7.23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2_emissions_current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2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12.9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6.00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.35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.00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2_emiss_curr_per_floor_are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147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8.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4.5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1.19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2_emissions_potential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2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14.1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.00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.50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.18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ighting_cost_curr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19.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3.2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6.81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ighting_cost_potential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2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6.00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6.92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.79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eating_cost_curr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2233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989.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27.6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20.70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heating_cost_potential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2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2224.0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503.00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44.51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57.14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ot_water_cost_curr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72.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0.6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7.30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ot_water_cost_potential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2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51.00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5.06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8.31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_floor_are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71.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7.7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6.96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lat_storey_count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8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.0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.00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.05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29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in_heating_control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4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101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06.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137.2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4.27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ulti_glaze_proportion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30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.00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1.03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.92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xtension_cou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3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.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77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umber_habitable_rooms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39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0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0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.76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76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umber_heated_room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3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.6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78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w_energy_lighting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72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.00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7.67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3.91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umber_open_fireplac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.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6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ind_turbine_count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66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1.0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00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7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heated_corridor_length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5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.1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.28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loor_height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4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.0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.50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.44</w:t>
            </w:r>
          </w:p>
        </w:tc>
        <w:tc>
          <w:tcPr>
            <w:tcW w:w="0" w:type="auto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8</w:t>
            </w:r>
          </w:p>
        </w:tc>
      </w:tr>
      <w:tr w:rsidR="00653AB6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hoto_suppl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8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0.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3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AB6" w:rsidRDefault="003C210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.88</w:t>
            </w:r>
          </w:p>
        </w:tc>
      </w:tr>
    </w:tbl>
    <w:p w:rsidR="00000000" w:rsidRDefault="003C210A"/>
    <w:sectPr w:rsidR="00000000" w:rsidSect="008C42CE">
      <w:footerReference w:type="default" r:id="rId9"/>
      <w:pgSz w:w="12240" w:h="15840"/>
      <w:pgMar w:top="1080" w:right="1440" w:bottom="108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3C210A">
      <w:pPr>
        <w:spacing w:before="0" w:after="0"/>
      </w:pPr>
      <w:r>
        <w:separator/>
      </w:r>
    </w:p>
  </w:endnote>
  <w:endnote w:type="continuationSeparator" w:id="0">
    <w:p w:rsidR="00000000" w:rsidRDefault="003C210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670680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A0C4F" w:rsidRDefault="003C210A" w:rsidP="002A0C4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2A0C4F" w:rsidRDefault="003C21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53AB6" w:rsidRDefault="003C210A">
      <w:r>
        <w:separator/>
      </w:r>
    </w:p>
  </w:footnote>
  <w:footnote w:type="continuationSeparator" w:id="0">
    <w:p w:rsidR="00653AB6" w:rsidRDefault="003C21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4955A92"/>
    <w:multiLevelType w:val="multilevel"/>
    <w:tmpl w:val="ECF03F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D1872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73888BB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50D211A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061A64A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1545AD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96907E9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E7E49A8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5AEEC1E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E5E69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7225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F6F828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C1AE401"/>
    <w:multiLevelType w:val="multilevel"/>
    <w:tmpl w:val="4E4E6F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C210A"/>
    <w:rsid w:val="004E29B3"/>
    <w:rsid w:val="00590D07"/>
    <w:rsid w:val="00653AB6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E737A8"/>
  <w15:docId w15:val="{BDC7186F-60ED-4E0B-8F94-F445230291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54C35"/>
    <w:pPr>
      <w:spacing w:before="180" w:after="180"/>
    </w:pPr>
    <w:rPr>
      <w:rFonts w:ascii="Verdana" w:hAnsi="Verdana"/>
    </w:rPr>
  </w:style>
  <w:style w:type="paragraph" w:styleId="Heading1">
    <w:name w:val="heading 1"/>
    <w:basedOn w:val="Normal"/>
    <w:next w:val="BodyText"/>
    <w:uiPriority w:val="9"/>
    <w:qFormat/>
    <w:rsid w:val="00776C28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C2204F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C571A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C2204F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C571A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C2204F"/>
      <w:szCs w:val="28"/>
    </w:rPr>
  </w:style>
  <w:style w:type="paragraph" w:styleId="Heading4">
    <w:name w:val="heading 4"/>
    <w:basedOn w:val="Heading3"/>
    <w:next w:val="BodyText"/>
    <w:uiPriority w:val="9"/>
    <w:unhideWhenUsed/>
    <w:qFormat/>
    <w:rsid w:val="002C571A"/>
    <w:pPr>
      <w:outlineLvl w:val="3"/>
    </w:pPr>
    <w:rPr>
      <w:b w:val="0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A0C4F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76C2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76C28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C2204F"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76C28"/>
    <w:pPr>
      <w:keepNext/>
      <w:keepLines/>
      <w:jc w:val="center"/>
    </w:pPr>
    <w:rPr>
      <w:rFonts w:ascii="Verdana" w:hAnsi="Verdana"/>
    </w:rPr>
  </w:style>
  <w:style w:type="paragraph" w:styleId="Date">
    <w:name w:val="Date"/>
    <w:next w:val="BodyText"/>
    <w:qFormat/>
    <w:rsid w:val="002C571A"/>
    <w:pPr>
      <w:keepNext/>
      <w:keepLines/>
      <w:jc w:val="center"/>
    </w:pPr>
    <w:rPr>
      <w:rFonts w:ascii="Verdana" w:hAnsi="Verdana"/>
      <w:color w:val="808080" w:themeColor="background1" w:themeShade="8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BodyText3"/>
    <w:rsid w:val="00F54C35"/>
  </w:style>
  <w:style w:type="paragraph" w:customStyle="1" w:styleId="FigurewithCaption">
    <w:name w:val="Figure with Caption"/>
    <w:basedOn w:val="Figure"/>
    <w:rsid w:val="00F54C35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776C28"/>
    <w:rPr>
      <w:rFonts w:ascii="Verdana" w:hAnsi="Verdana"/>
      <w:sz w:val="22"/>
      <w:shd w:val="clear" w:color="auto" w:fill="F8F8F8"/>
    </w:rPr>
  </w:style>
  <w:style w:type="character" w:styleId="FootnoteReference">
    <w:name w:val="footnote reference"/>
    <w:rsid w:val="00F54C35"/>
    <w:rPr>
      <w:rFonts w:ascii="Verdana" w:hAnsi="Verdana"/>
      <w:color w:val="auto"/>
      <w:sz w:val="20"/>
    </w:rPr>
  </w:style>
  <w:style w:type="character" w:styleId="Hyperlink">
    <w:name w:val="Hyperlink"/>
    <w:basedOn w:val="CaptionChar"/>
    <w:uiPriority w:val="99"/>
    <w:rsid w:val="00776C28"/>
    <w:rPr>
      <w:rFonts w:ascii="Verdana" w:hAnsi="Verdana"/>
      <w:color w:val="C2204F"/>
      <w:sz w:val="24"/>
    </w:rPr>
  </w:style>
  <w:style w:type="paragraph" w:styleId="TOCHeading">
    <w:name w:val="TOC Heading"/>
    <w:basedOn w:val="Heading1"/>
    <w:next w:val="BodyText"/>
    <w:uiPriority w:val="39"/>
    <w:unhideWhenUsed/>
    <w:qFormat/>
    <w:rsid w:val="00776C28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rsid w:val="00776C28"/>
    <w:pPr>
      <w:shd w:val="clear" w:color="auto" w:fill="F8F8F8"/>
      <w:wordWrap w:val="0"/>
    </w:pPr>
    <w:rPr>
      <w:sz w:val="22"/>
    </w:rPr>
  </w:style>
  <w:style w:type="character" w:customStyle="1" w:styleId="KeywordTok">
    <w:name w:val="KeywordTok"/>
    <w:basedOn w:val="VerbatimChar"/>
    <w:rPr>
      <w:rFonts w:ascii="Verdana" w:hAnsi="Verdana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Verdana" w:hAnsi="Verdana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Verdana" w:hAnsi="Verdana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Verdana" w:hAnsi="Verdana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Verdana" w:hAnsi="Verdana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Verdana" w:hAnsi="Verdana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Verdana" w:hAnsi="Verdana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Verdana" w:hAnsi="Verdana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Verdana" w:hAnsi="Verdana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Verdana" w:hAnsi="Verdana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Verdana" w:hAnsi="Verdana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Verdana" w:hAnsi="Verdana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Verdana" w:hAnsi="Verdana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Verdana" w:hAnsi="Verdana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Verdana" w:hAnsi="Verdana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Verdana" w:hAnsi="Verdana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Verdana" w:hAnsi="Verdana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Verdana" w:hAnsi="Verdana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Verdana" w:hAnsi="Verdana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Verdana" w:hAnsi="Verdana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Verdana" w:hAnsi="Verdana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Verdana" w:hAnsi="Verdana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Verdana" w:hAnsi="Verdana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Verdana" w:hAnsi="Verdana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Verdana" w:hAnsi="Verdana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Verdana" w:hAnsi="Verdana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Verdana" w:hAnsi="Verdana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Verdana" w:hAnsi="Verdana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Verdana" w:hAnsi="Verdana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Verdana" w:hAnsi="Verdana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Verdana" w:hAnsi="Verdana"/>
      <w:sz w:val="22"/>
      <w:shd w:val="clear" w:color="auto" w:fill="F8F8F8"/>
    </w:rPr>
  </w:style>
  <w:style w:type="paragraph" w:styleId="TOC1">
    <w:name w:val="toc 1"/>
    <w:basedOn w:val="BodyText"/>
    <w:next w:val="Normal"/>
    <w:autoRedefine/>
    <w:uiPriority w:val="39"/>
    <w:unhideWhenUsed/>
    <w:rsid w:val="00776C28"/>
    <w:pPr>
      <w:spacing w:after="100"/>
    </w:pPr>
  </w:style>
  <w:style w:type="paragraph" w:styleId="TOC2">
    <w:name w:val="toc 2"/>
    <w:basedOn w:val="TOC1"/>
    <w:next w:val="Normal"/>
    <w:autoRedefine/>
    <w:uiPriority w:val="39"/>
    <w:unhideWhenUsed/>
    <w:rsid w:val="00C31466"/>
    <w:pPr>
      <w:ind w:left="240"/>
    </w:pPr>
  </w:style>
  <w:style w:type="paragraph" w:styleId="TOC3">
    <w:name w:val="toc 3"/>
    <w:basedOn w:val="TOC2"/>
    <w:next w:val="Normal"/>
    <w:autoRedefine/>
    <w:uiPriority w:val="39"/>
    <w:unhideWhenUsed/>
    <w:rsid w:val="00C31466"/>
    <w:pPr>
      <w:ind w:left="480"/>
    </w:pPr>
    <w:rPr>
      <w:sz w:val="20"/>
    </w:rPr>
  </w:style>
  <w:style w:type="paragraph" w:styleId="BalloonText">
    <w:name w:val="Balloon Text"/>
    <w:basedOn w:val="Normal"/>
    <w:link w:val="BalloonTextChar"/>
    <w:semiHidden/>
    <w:unhideWhenUsed/>
    <w:rsid w:val="00776C2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76C28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2A0C4F"/>
    <w:rPr>
      <w:rFonts w:ascii="Verdana" w:hAnsi="Verdana"/>
      <w:sz w:val="22"/>
    </w:rPr>
  </w:style>
  <w:style w:type="paragraph" w:styleId="BodyText2">
    <w:name w:val="Body Text 2"/>
    <w:basedOn w:val="BodyText"/>
    <w:link w:val="BodyText2Char"/>
    <w:rsid w:val="00F54C35"/>
  </w:style>
  <w:style w:type="character" w:customStyle="1" w:styleId="BodyText2Char">
    <w:name w:val="Body Text 2 Char"/>
    <w:basedOn w:val="DefaultParagraphFont"/>
    <w:link w:val="BodyText2"/>
    <w:rsid w:val="00F54C35"/>
    <w:rPr>
      <w:rFonts w:ascii="Verdana" w:hAnsi="Verdana"/>
    </w:rPr>
  </w:style>
  <w:style w:type="paragraph" w:styleId="BodyText3">
    <w:name w:val="Body Text 3"/>
    <w:basedOn w:val="BodyText2"/>
    <w:link w:val="BodyText3Char"/>
    <w:rsid w:val="00F54C35"/>
  </w:style>
  <w:style w:type="character" w:customStyle="1" w:styleId="BodyText3Char">
    <w:name w:val="Body Text 3 Char"/>
    <w:basedOn w:val="DefaultParagraphFont"/>
    <w:link w:val="BodyText3"/>
    <w:rsid w:val="00F54C35"/>
    <w:rPr>
      <w:rFonts w:ascii="Verdana" w:hAnsi="Verdana"/>
    </w:rPr>
  </w:style>
  <w:style w:type="paragraph" w:styleId="NormalIndent">
    <w:name w:val="Normal Indent"/>
    <w:basedOn w:val="Normal"/>
    <w:unhideWhenUsed/>
    <w:rsid w:val="00F54C35"/>
  </w:style>
  <w:style w:type="paragraph" w:styleId="Header">
    <w:name w:val="header"/>
    <w:basedOn w:val="Normal"/>
    <w:link w:val="HeaderChar"/>
    <w:unhideWhenUsed/>
    <w:rsid w:val="002A0C4F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2A0C4F"/>
    <w:rPr>
      <w:rFonts w:ascii="Verdana" w:hAnsi="Verdana"/>
    </w:rPr>
  </w:style>
  <w:style w:type="paragraph" w:styleId="Footer">
    <w:name w:val="footer"/>
    <w:basedOn w:val="Normal"/>
    <w:link w:val="FooterChar"/>
    <w:uiPriority w:val="99"/>
    <w:unhideWhenUsed/>
    <w:rsid w:val="002A0C4F"/>
    <w:pPr>
      <w:tabs>
        <w:tab w:val="center" w:pos="4513"/>
        <w:tab w:val="right" w:pos="9026"/>
      </w:tabs>
      <w:spacing w:before="0" w:after="0"/>
      <w:jc w:val="center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2A0C4F"/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pc.opendatacommunities.org/docs/api/domestic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pc.opendatacommunities.org/docs/guidanc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0</Pages>
  <Words>2022</Words>
  <Characters>11529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RL_word_template</vt:lpstr>
    </vt:vector>
  </TitlesOfParts>
  <Company/>
  <LinksUpToDate>false</LinksUpToDate>
  <CharactersWithSpaces>13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C data: technical documentation</dc:title>
  <dc:creator/>
  <cp:keywords/>
  <cp:lastModifiedBy>Webborn, Ellen</cp:lastModifiedBy>
  <cp:revision>2</cp:revision>
  <dcterms:created xsi:type="dcterms:W3CDTF">2020-08-22T17:45:00Z</dcterms:created>
  <dcterms:modified xsi:type="dcterms:W3CDTF">2020-08-25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